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0E2F" w:rsidRPr="004A0E2F" w:rsidRDefault="004A0E2F" w:rsidP="004A0E2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  <w:sz w:val="24"/>
          <w:szCs w:val="24"/>
        </w:rPr>
      </w:pPr>
    </w:p>
    <w:p w:rsidR="004A0E2F" w:rsidRDefault="004A0E2F" w:rsidP="004A0E2F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b/>
          <w:bCs/>
          <w:color w:val="000000"/>
          <w:sz w:val="28"/>
          <w:szCs w:val="28"/>
        </w:rPr>
      </w:pPr>
      <w:r>
        <w:rPr>
          <w:rFonts w:ascii="Century Gothic" w:hAnsi="Century Gothic" w:cs="Century Gothic"/>
          <w:b/>
          <w:bCs/>
          <w:color w:val="000000"/>
          <w:sz w:val="28"/>
          <w:szCs w:val="28"/>
        </w:rPr>
        <w:t xml:space="preserve">Robert </w:t>
      </w:r>
      <w:r w:rsidRPr="004A0E2F">
        <w:rPr>
          <w:rFonts w:ascii="Century Gothic" w:hAnsi="Century Gothic" w:cs="Century Gothic"/>
          <w:b/>
          <w:bCs/>
          <w:color w:val="000000"/>
          <w:sz w:val="28"/>
          <w:szCs w:val="28"/>
        </w:rPr>
        <w:t>Komen</w:t>
      </w:r>
    </w:p>
    <w:p w:rsidR="00753D6B" w:rsidRPr="004A0E2F" w:rsidRDefault="00753D6B" w:rsidP="004A0E2F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  <w:sz w:val="28"/>
          <w:szCs w:val="28"/>
        </w:rPr>
      </w:pPr>
    </w:p>
    <w:p w:rsidR="004A0E2F" w:rsidRDefault="004A0E2F" w:rsidP="004A0E2F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  <w:sz w:val="20"/>
          <w:szCs w:val="20"/>
        </w:rPr>
      </w:pPr>
      <w:r>
        <w:rPr>
          <w:rFonts w:ascii="Century Gothic" w:hAnsi="Century Gothic" w:cs="Century Gothic"/>
          <w:color w:val="000000"/>
          <w:sz w:val="20"/>
          <w:szCs w:val="20"/>
        </w:rPr>
        <w:t>P.O Box 78</w:t>
      </w:r>
    </w:p>
    <w:p w:rsidR="00753D6B" w:rsidRPr="004A0E2F" w:rsidRDefault="00753D6B" w:rsidP="004A0E2F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  <w:sz w:val="20"/>
          <w:szCs w:val="20"/>
        </w:rPr>
      </w:pPr>
    </w:p>
    <w:p w:rsidR="004A0E2F" w:rsidRDefault="008A2AF7" w:rsidP="004A0E2F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  <w:sz w:val="20"/>
          <w:szCs w:val="20"/>
        </w:rPr>
      </w:pPr>
      <w:r>
        <w:rPr>
          <w:rFonts w:ascii="Century Gothic" w:hAnsi="Century Gothic" w:cs="Century Gothic"/>
          <w:color w:val="000000"/>
          <w:sz w:val="20"/>
          <w:szCs w:val="20"/>
        </w:rPr>
        <w:t>Tel:</w:t>
      </w:r>
      <w:r w:rsidR="0071099F">
        <w:rPr>
          <w:rFonts w:ascii="Century Gothic" w:hAnsi="Century Gothic" w:cs="Century Gothic"/>
          <w:color w:val="000000"/>
          <w:sz w:val="20"/>
          <w:szCs w:val="20"/>
        </w:rPr>
        <w:t xml:space="preserve"> +</w:t>
      </w:r>
      <w:r>
        <w:rPr>
          <w:rFonts w:ascii="Century Gothic" w:hAnsi="Century Gothic" w:cs="Century Gothic"/>
          <w:color w:val="000000"/>
          <w:sz w:val="20"/>
          <w:szCs w:val="20"/>
        </w:rPr>
        <w:t>25470</w:t>
      </w:r>
      <w:r w:rsidR="004A0E2F">
        <w:rPr>
          <w:rFonts w:ascii="Century Gothic" w:hAnsi="Century Gothic" w:cs="Century Gothic"/>
          <w:color w:val="000000"/>
          <w:sz w:val="20"/>
          <w:szCs w:val="20"/>
        </w:rPr>
        <w:t>4296114</w:t>
      </w:r>
    </w:p>
    <w:p w:rsidR="00753D6B" w:rsidRPr="004A0E2F" w:rsidRDefault="00753D6B" w:rsidP="004A0E2F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  <w:sz w:val="20"/>
          <w:szCs w:val="20"/>
        </w:rPr>
      </w:pPr>
    </w:p>
    <w:p w:rsidR="004A0E2F" w:rsidRDefault="004A0E2F" w:rsidP="004A0E2F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  <w:sz w:val="20"/>
          <w:szCs w:val="20"/>
        </w:rPr>
      </w:pPr>
      <w:r>
        <w:rPr>
          <w:rFonts w:ascii="Century Gothic" w:hAnsi="Century Gothic" w:cs="Century Gothic"/>
          <w:color w:val="000000"/>
          <w:sz w:val="20"/>
          <w:szCs w:val="20"/>
        </w:rPr>
        <w:t xml:space="preserve">E-mail: </w:t>
      </w:r>
      <w:hyperlink r:id="rId4" w:history="1">
        <w:r w:rsidR="00753D6B" w:rsidRPr="00E663D4">
          <w:rPr>
            <w:rStyle w:val="Hyperlink"/>
            <w:rFonts w:ascii="Century Gothic" w:hAnsi="Century Gothic" w:cs="Century Gothic"/>
            <w:sz w:val="20"/>
            <w:szCs w:val="20"/>
          </w:rPr>
          <w:t>bensonkomen@gmail.com</w:t>
        </w:r>
      </w:hyperlink>
    </w:p>
    <w:p w:rsidR="00753D6B" w:rsidRPr="004A0E2F" w:rsidRDefault="00753D6B" w:rsidP="004A0E2F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  <w:sz w:val="20"/>
          <w:szCs w:val="20"/>
        </w:rPr>
      </w:pPr>
    </w:p>
    <w:p w:rsidR="004A0E2F" w:rsidRDefault="004A0E2F" w:rsidP="00753D6B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b/>
          <w:bCs/>
          <w:color w:val="000000"/>
        </w:rPr>
      </w:pPr>
      <w:r w:rsidRPr="004A0E2F">
        <w:rPr>
          <w:rFonts w:ascii="Century Gothic" w:hAnsi="Century Gothic" w:cs="Century Gothic"/>
          <w:b/>
          <w:bCs/>
          <w:color w:val="000000"/>
        </w:rPr>
        <w:t>CAREER PROFILE</w:t>
      </w:r>
    </w:p>
    <w:p w:rsidR="00753D6B" w:rsidRPr="004A0E2F" w:rsidRDefault="00753D6B" w:rsidP="00753D6B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</w:rPr>
      </w:pPr>
    </w:p>
    <w:p w:rsidR="004A0E2F" w:rsidRDefault="004A0E2F" w:rsidP="004A0E2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  <w:sz w:val="20"/>
          <w:szCs w:val="20"/>
        </w:rPr>
      </w:pP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I am talented and enthusiastic </w:t>
      </w:r>
      <w:r w:rsidR="00753D6B">
        <w:rPr>
          <w:rFonts w:ascii="Century Gothic" w:hAnsi="Century Gothic" w:cs="Century Gothic"/>
          <w:color w:val="000000"/>
          <w:sz w:val="20"/>
          <w:szCs w:val="20"/>
        </w:rPr>
        <w:t xml:space="preserve">in research work and holding </w:t>
      </w: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accounting </w:t>
      </w:r>
      <w:r w:rsidR="00753D6B">
        <w:rPr>
          <w:rFonts w:ascii="Century Gothic" w:hAnsi="Century Gothic" w:cs="Century Gothic"/>
          <w:color w:val="000000"/>
          <w:sz w:val="20"/>
          <w:szCs w:val="20"/>
        </w:rPr>
        <w:t>profess</w:t>
      </w:r>
      <w:r w:rsidR="00753D6B" w:rsidRPr="004A0E2F">
        <w:rPr>
          <w:rFonts w:ascii="Century Gothic" w:hAnsi="Century Gothic" w:cs="Century Gothic"/>
          <w:color w:val="000000"/>
          <w:sz w:val="20"/>
          <w:szCs w:val="20"/>
        </w:rPr>
        <w:t>ional</w:t>
      </w: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 knowledgeable in preparing financial reports, accounting and financial management standards, preparing accurate and timely reports and general ledger operations. I have also mastered </w:t>
      </w:r>
      <w:r w:rsidR="00753D6B">
        <w:rPr>
          <w:rFonts w:ascii="Century Gothic" w:hAnsi="Century Gothic" w:cs="Century Gothic"/>
          <w:color w:val="000000"/>
          <w:sz w:val="20"/>
          <w:szCs w:val="20"/>
        </w:rPr>
        <w:t xml:space="preserve">research and writing of essays, writing reports, preparing power points, </w:t>
      </w: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preparing monthly financial statements, reconciling and maintaining balance sheet accounts, payroll, cash flow, budgets, fixed assets, and monitoring discrepancies. I seek to secure a challenging position that strives for organizational and personal development. </w:t>
      </w:r>
    </w:p>
    <w:p w:rsidR="00F53439" w:rsidRPr="004A0E2F" w:rsidRDefault="00F53439" w:rsidP="004A0E2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  <w:sz w:val="20"/>
          <w:szCs w:val="20"/>
        </w:rPr>
      </w:pPr>
    </w:p>
    <w:p w:rsidR="004A0E2F" w:rsidRDefault="004A0E2F" w:rsidP="00F53439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b/>
          <w:bCs/>
          <w:color w:val="000000"/>
        </w:rPr>
      </w:pPr>
      <w:r w:rsidRPr="004A0E2F">
        <w:rPr>
          <w:rFonts w:ascii="Century Gothic" w:hAnsi="Century Gothic" w:cs="Century Gothic"/>
          <w:b/>
          <w:bCs/>
          <w:color w:val="000000"/>
        </w:rPr>
        <w:t>PERSONAL DETAILS</w:t>
      </w:r>
    </w:p>
    <w:p w:rsidR="00F53439" w:rsidRPr="004A0E2F" w:rsidRDefault="00F53439" w:rsidP="00F53439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</w:rPr>
      </w:pPr>
    </w:p>
    <w:p w:rsidR="004A0E2F" w:rsidRDefault="004A0E2F" w:rsidP="004A0E2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  <w:sz w:val="20"/>
          <w:szCs w:val="20"/>
        </w:rPr>
      </w:pPr>
      <w:r w:rsidRPr="004A0E2F">
        <w:rPr>
          <w:rFonts w:ascii="Century Gothic" w:hAnsi="Century Gothic" w:cs="Century Gothic"/>
          <w:b/>
          <w:bCs/>
          <w:color w:val="000000"/>
          <w:sz w:val="20"/>
          <w:szCs w:val="20"/>
        </w:rPr>
        <w:t xml:space="preserve">Year of Birth: </w:t>
      </w: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1990 </w:t>
      </w:r>
      <w:r w:rsidRPr="004A0E2F">
        <w:rPr>
          <w:rFonts w:ascii="Century Gothic" w:hAnsi="Century Gothic" w:cs="Century Gothic"/>
          <w:b/>
          <w:bCs/>
          <w:color w:val="000000"/>
          <w:sz w:val="20"/>
          <w:szCs w:val="20"/>
        </w:rPr>
        <w:t xml:space="preserve">Languages: </w:t>
      </w:r>
      <w:r w:rsidR="00F53439">
        <w:rPr>
          <w:rFonts w:ascii="Century Gothic" w:hAnsi="Century Gothic" w:cs="Century Gothic"/>
          <w:color w:val="000000"/>
          <w:sz w:val="20"/>
          <w:szCs w:val="20"/>
        </w:rPr>
        <w:t>Fluent in English</w:t>
      </w:r>
    </w:p>
    <w:p w:rsidR="00F53439" w:rsidRPr="004A0E2F" w:rsidRDefault="00F53439" w:rsidP="004A0E2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  <w:sz w:val="20"/>
          <w:szCs w:val="20"/>
        </w:rPr>
      </w:pPr>
    </w:p>
    <w:p w:rsidR="004A0E2F" w:rsidRDefault="004A0E2F" w:rsidP="00F53439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b/>
          <w:bCs/>
          <w:color w:val="000000"/>
        </w:rPr>
      </w:pPr>
      <w:r w:rsidRPr="004A0E2F">
        <w:rPr>
          <w:rFonts w:ascii="Century Gothic" w:hAnsi="Century Gothic" w:cs="Century Gothic"/>
          <w:b/>
          <w:bCs/>
          <w:color w:val="000000"/>
        </w:rPr>
        <w:t>EDUCATION</w:t>
      </w:r>
    </w:p>
    <w:p w:rsidR="00F53439" w:rsidRPr="004A0E2F" w:rsidRDefault="00F53439" w:rsidP="00F53439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</w:rPr>
      </w:pPr>
    </w:p>
    <w:p w:rsidR="004A0E2F" w:rsidRPr="004A0E2F" w:rsidRDefault="004A0E2F" w:rsidP="004A0E2F">
      <w:pPr>
        <w:autoSpaceDE w:val="0"/>
        <w:autoSpaceDN w:val="0"/>
        <w:adjustRightInd w:val="0"/>
        <w:spacing w:after="62" w:line="240" w:lineRule="auto"/>
        <w:rPr>
          <w:rFonts w:ascii="Century Gothic" w:hAnsi="Century Gothic" w:cs="Century Gothic"/>
          <w:color w:val="000000"/>
          <w:sz w:val="20"/>
          <w:szCs w:val="20"/>
        </w:rPr>
      </w:pP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• </w:t>
      </w:r>
      <w:r w:rsidRPr="004A0E2F">
        <w:rPr>
          <w:rFonts w:ascii="Century Gothic" w:hAnsi="Century Gothic" w:cs="Century Gothic"/>
          <w:b/>
          <w:bCs/>
          <w:color w:val="000000"/>
          <w:sz w:val="20"/>
          <w:szCs w:val="20"/>
        </w:rPr>
        <w:t xml:space="preserve">Certified Public Accountant (CPA) Part II section 4, </w:t>
      </w: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graduate, Aberdeen College of Accountancy, December 2015 </w:t>
      </w:r>
    </w:p>
    <w:p w:rsidR="004A0E2F" w:rsidRPr="004A0E2F" w:rsidRDefault="004A0E2F" w:rsidP="004A0E2F">
      <w:pPr>
        <w:autoSpaceDE w:val="0"/>
        <w:autoSpaceDN w:val="0"/>
        <w:adjustRightInd w:val="0"/>
        <w:spacing w:after="62" w:line="240" w:lineRule="auto"/>
        <w:rPr>
          <w:rFonts w:ascii="Century Gothic" w:hAnsi="Century Gothic" w:cs="Century Gothic"/>
          <w:color w:val="000000"/>
          <w:sz w:val="20"/>
          <w:szCs w:val="20"/>
        </w:rPr>
      </w:pP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• </w:t>
      </w:r>
      <w:r w:rsidRPr="004A0E2F">
        <w:rPr>
          <w:rFonts w:ascii="Century Gothic" w:hAnsi="Century Gothic" w:cs="Century Gothic"/>
          <w:b/>
          <w:bCs/>
          <w:color w:val="000000"/>
          <w:sz w:val="20"/>
          <w:szCs w:val="20"/>
        </w:rPr>
        <w:t xml:space="preserve">Bachelor of Commerce (Accounting option), </w:t>
      </w: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graduate with second class honors, South Eastern Kenya University, 2011 to 2014: </w:t>
      </w:r>
    </w:p>
    <w:p w:rsidR="004A0E2F" w:rsidRDefault="004A0E2F" w:rsidP="004A0E2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proofErr w:type="gramStart"/>
      <w:r w:rsidRPr="004A0E2F">
        <w:rPr>
          <w:rFonts w:ascii="Century Gothic" w:hAnsi="Century Gothic" w:cs="Century Gothic"/>
          <w:color w:val="000000"/>
        </w:rPr>
        <w:t xml:space="preserve">• </w:t>
      </w:r>
      <w:r w:rsidRPr="004A0E2F">
        <w:rPr>
          <w:rFonts w:ascii="Century Gothic" w:hAnsi="Century Gothic" w:cs="Century Gothic"/>
          <w:b/>
          <w:bCs/>
          <w:color w:val="000000"/>
          <w:sz w:val="20"/>
          <w:szCs w:val="20"/>
        </w:rPr>
        <w:t xml:space="preserve">Kenya Certificate Of Secondary </w:t>
      </w:r>
      <w:r w:rsidR="00F53439">
        <w:rPr>
          <w:rFonts w:ascii="Century Gothic" w:hAnsi="Century Gothic" w:cs="Century Gothic"/>
          <w:b/>
          <w:bCs/>
          <w:color w:val="000000"/>
          <w:sz w:val="20"/>
          <w:szCs w:val="20"/>
        </w:rPr>
        <w:t>Education (KCSE)</w:t>
      </w:r>
      <w:proofErr w:type="gramEnd"/>
      <w:r w:rsidR="00F53439">
        <w:rPr>
          <w:rFonts w:ascii="Century Gothic" w:hAnsi="Century Gothic" w:cs="Century Gothic"/>
          <w:b/>
          <w:bCs/>
          <w:color w:val="000000"/>
          <w:sz w:val="20"/>
          <w:szCs w:val="20"/>
        </w:rPr>
        <w:t xml:space="preserve"> (mean grade (A-</w:t>
      </w:r>
      <w:r w:rsidR="00D0365A">
        <w:rPr>
          <w:rFonts w:ascii="Century Gothic" w:hAnsi="Century Gothic" w:cs="Century Gothic"/>
          <w:b/>
          <w:bCs/>
          <w:color w:val="000000"/>
          <w:sz w:val="20"/>
          <w:szCs w:val="20"/>
        </w:rPr>
        <w:t>)</w:t>
      </w:r>
    </w:p>
    <w:p w:rsidR="00F53439" w:rsidRPr="004A0E2F" w:rsidRDefault="00F53439" w:rsidP="004A0E2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  <w:sz w:val="20"/>
          <w:szCs w:val="20"/>
        </w:rPr>
      </w:pPr>
    </w:p>
    <w:p w:rsidR="004A0E2F" w:rsidRDefault="004A0E2F" w:rsidP="00F53439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b/>
          <w:bCs/>
          <w:color w:val="000000"/>
        </w:rPr>
      </w:pPr>
      <w:r w:rsidRPr="004A0E2F">
        <w:rPr>
          <w:rFonts w:ascii="Century Gothic" w:hAnsi="Century Gothic" w:cs="Century Gothic"/>
          <w:b/>
          <w:bCs/>
          <w:color w:val="000000"/>
        </w:rPr>
        <w:t>KEY SKILLS AND COMPETENCIES</w:t>
      </w:r>
    </w:p>
    <w:p w:rsidR="00B742A3" w:rsidRPr="004A0E2F" w:rsidRDefault="00B742A3" w:rsidP="00F53439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</w:rPr>
      </w:pPr>
    </w:p>
    <w:p w:rsidR="004A0E2F" w:rsidRPr="004A0E2F" w:rsidRDefault="004A0E2F" w:rsidP="004A0E2F">
      <w:pPr>
        <w:autoSpaceDE w:val="0"/>
        <w:autoSpaceDN w:val="0"/>
        <w:adjustRightInd w:val="0"/>
        <w:spacing w:after="23" w:line="240" w:lineRule="auto"/>
        <w:rPr>
          <w:rFonts w:ascii="Century Gothic" w:hAnsi="Century Gothic" w:cs="Century Gothic"/>
          <w:color w:val="000000"/>
          <w:sz w:val="20"/>
          <w:szCs w:val="20"/>
        </w:rPr>
      </w:pP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• Outstanding knowledge of accounting practices and procedures. </w:t>
      </w:r>
    </w:p>
    <w:p w:rsidR="004A0E2F" w:rsidRPr="004A0E2F" w:rsidRDefault="004A0E2F" w:rsidP="004A0E2F">
      <w:pPr>
        <w:autoSpaceDE w:val="0"/>
        <w:autoSpaceDN w:val="0"/>
        <w:adjustRightInd w:val="0"/>
        <w:spacing w:after="23" w:line="240" w:lineRule="auto"/>
        <w:rPr>
          <w:rFonts w:ascii="Century Gothic" w:hAnsi="Century Gothic" w:cs="Century Gothic"/>
          <w:color w:val="000000"/>
          <w:sz w:val="20"/>
          <w:szCs w:val="20"/>
        </w:rPr>
      </w:pP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• </w:t>
      </w:r>
      <w:r w:rsidR="00B742A3">
        <w:rPr>
          <w:rFonts w:ascii="Century Gothic" w:hAnsi="Century Gothic" w:cs="Century Gothic"/>
          <w:color w:val="000000"/>
          <w:sz w:val="20"/>
          <w:szCs w:val="20"/>
        </w:rPr>
        <w:t xml:space="preserve">Having good editing skills and </w:t>
      </w: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Strong analytical skills. </w:t>
      </w:r>
    </w:p>
    <w:p w:rsidR="004A0E2F" w:rsidRDefault="004A0E2F" w:rsidP="004A0E2F">
      <w:pPr>
        <w:autoSpaceDE w:val="0"/>
        <w:autoSpaceDN w:val="0"/>
        <w:adjustRightInd w:val="0"/>
        <w:spacing w:after="23" w:line="240" w:lineRule="auto"/>
        <w:rPr>
          <w:rFonts w:ascii="Century Gothic" w:hAnsi="Century Gothic" w:cs="Century Gothic"/>
          <w:color w:val="000000"/>
          <w:sz w:val="20"/>
          <w:szCs w:val="20"/>
        </w:rPr>
      </w:pP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• Proficient in QuickBooks, Excel and PowerPoint. </w:t>
      </w:r>
    </w:p>
    <w:p w:rsidR="00B742A3" w:rsidRPr="004A0E2F" w:rsidRDefault="00B742A3" w:rsidP="004A0E2F">
      <w:pPr>
        <w:autoSpaceDE w:val="0"/>
        <w:autoSpaceDN w:val="0"/>
        <w:adjustRightInd w:val="0"/>
        <w:spacing w:after="23" w:line="240" w:lineRule="auto"/>
        <w:rPr>
          <w:rFonts w:ascii="Century Gothic" w:hAnsi="Century Gothic" w:cs="Century Gothic"/>
          <w:color w:val="000000"/>
          <w:sz w:val="20"/>
          <w:szCs w:val="20"/>
        </w:rPr>
      </w:pPr>
    </w:p>
    <w:p w:rsidR="004A0E2F" w:rsidRPr="004A0E2F" w:rsidRDefault="004A0E2F" w:rsidP="004A0E2F">
      <w:pPr>
        <w:autoSpaceDE w:val="0"/>
        <w:autoSpaceDN w:val="0"/>
        <w:adjustRightInd w:val="0"/>
        <w:spacing w:after="23" w:line="240" w:lineRule="auto"/>
        <w:rPr>
          <w:rFonts w:ascii="Century Gothic" w:hAnsi="Century Gothic" w:cs="Century Gothic"/>
          <w:color w:val="000000"/>
          <w:sz w:val="20"/>
          <w:szCs w:val="20"/>
        </w:rPr>
      </w:pP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• Strong organizational skills and able to coordinate and manage a diverse array of responsibilities. </w:t>
      </w:r>
    </w:p>
    <w:p w:rsidR="004A0E2F" w:rsidRPr="004A0E2F" w:rsidRDefault="004A0E2F" w:rsidP="004A0E2F">
      <w:pPr>
        <w:autoSpaceDE w:val="0"/>
        <w:autoSpaceDN w:val="0"/>
        <w:adjustRightInd w:val="0"/>
        <w:spacing w:after="23" w:line="240" w:lineRule="auto"/>
        <w:rPr>
          <w:rFonts w:ascii="Century Gothic" w:hAnsi="Century Gothic" w:cs="Century Gothic"/>
          <w:color w:val="000000"/>
          <w:sz w:val="20"/>
          <w:szCs w:val="20"/>
        </w:rPr>
      </w:pP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• Ability to </w:t>
      </w:r>
      <w:r w:rsidR="00B742A3">
        <w:rPr>
          <w:rFonts w:ascii="Century Gothic" w:hAnsi="Century Gothic" w:cs="Century Gothic"/>
          <w:color w:val="000000"/>
          <w:sz w:val="20"/>
          <w:szCs w:val="20"/>
        </w:rPr>
        <w:t xml:space="preserve">research and produce the best reports. </w:t>
      </w:r>
    </w:p>
    <w:p w:rsidR="004A0E2F" w:rsidRPr="004A0E2F" w:rsidRDefault="004A0E2F" w:rsidP="004A0E2F">
      <w:pPr>
        <w:autoSpaceDE w:val="0"/>
        <w:autoSpaceDN w:val="0"/>
        <w:adjustRightInd w:val="0"/>
        <w:spacing w:after="23" w:line="240" w:lineRule="auto"/>
        <w:rPr>
          <w:rFonts w:ascii="Century Gothic" w:hAnsi="Century Gothic" w:cs="Century Gothic"/>
          <w:color w:val="000000"/>
          <w:sz w:val="20"/>
          <w:szCs w:val="20"/>
        </w:rPr>
      </w:pP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• Excellent communication and interpersonal skills, including the ability to communicate to a variety of audiences. </w:t>
      </w:r>
    </w:p>
    <w:p w:rsidR="004A0E2F" w:rsidRPr="004A0E2F" w:rsidRDefault="004A0E2F" w:rsidP="004A0E2F">
      <w:pPr>
        <w:autoSpaceDE w:val="0"/>
        <w:autoSpaceDN w:val="0"/>
        <w:adjustRightInd w:val="0"/>
        <w:spacing w:after="23" w:line="240" w:lineRule="auto"/>
        <w:rPr>
          <w:rFonts w:ascii="Century Gothic" w:hAnsi="Century Gothic" w:cs="Century Gothic"/>
          <w:color w:val="000000"/>
          <w:sz w:val="20"/>
          <w:szCs w:val="20"/>
        </w:rPr>
      </w:pP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• Excellent communication skills and initiative; ability to meet tight deadlines and work independently. </w:t>
      </w:r>
    </w:p>
    <w:p w:rsidR="004A0E2F" w:rsidRPr="004A0E2F" w:rsidRDefault="004A0E2F" w:rsidP="004A0E2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  <w:sz w:val="20"/>
          <w:szCs w:val="20"/>
        </w:rPr>
      </w:pPr>
      <w:r w:rsidRPr="004A0E2F">
        <w:rPr>
          <w:rFonts w:ascii="Century Gothic" w:hAnsi="Century Gothic" w:cs="Century Gothic"/>
          <w:color w:val="000000"/>
          <w:sz w:val="20"/>
          <w:szCs w:val="20"/>
        </w:rPr>
        <w:t xml:space="preserve">• Capable of working to a high standard as part of a team committed to quality of service, yet able to accept responsibility for an individual contribution. </w:t>
      </w:r>
    </w:p>
    <w:p w:rsidR="004A0E2F" w:rsidRPr="004A0E2F" w:rsidRDefault="004A0E2F" w:rsidP="004A0E2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  <w:sz w:val="20"/>
          <w:szCs w:val="20"/>
        </w:rPr>
      </w:pPr>
    </w:p>
    <w:p w:rsidR="004A0E2F" w:rsidRDefault="004A0E2F" w:rsidP="0004260F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b/>
          <w:bCs/>
          <w:color w:val="000000"/>
        </w:rPr>
      </w:pPr>
      <w:r w:rsidRPr="004A0E2F">
        <w:rPr>
          <w:rFonts w:ascii="Century Gothic" w:hAnsi="Century Gothic" w:cs="Century Gothic"/>
          <w:b/>
          <w:bCs/>
          <w:color w:val="000000"/>
        </w:rPr>
        <w:t>PROFESSIONAL EXPERIENCE</w:t>
      </w:r>
    </w:p>
    <w:p w:rsidR="0004260F" w:rsidRPr="004A0E2F" w:rsidRDefault="0004260F" w:rsidP="0004260F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Century Gothic"/>
          <w:color w:val="000000"/>
        </w:rPr>
      </w:pPr>
    </w:p>
    <w:p w:rsidR="004E48CD" w:rsidRDefault="0004260F" w:rsidP="004A0E2F">
      <w:r>
        <w:t>STUDYBAY.COM</w:t>
      </w:r>
    </w:p>
    <w:p w:rsidR="0004260F" w:rsidRDefault="0004260F" w:rsidP="004A0E2F">
      <w:r>
        <w:t>I have worked as a writer writing 349 assignments for students.</w:t>
      </w:r>
    </w:p>
    <w:p w:rsidR="0004260F" w:rsidRDefault="0004260F" w:rsidP="004A0E2F">
      <w:r>
        <w:t>Editing work.</w:t>
      </w:r>
    </w:p>
    <w:p w:rsidR="0004260F" w:rsidRDefault="0004260F" w:rsidP="004A0E2F">
      <w:r>
        <w:t>Paraphrasing.</w:t>
      </w:r>
    </w:p>
    <w:p w:rsidR="0004260F" w:rsidRDefault="0004260F" w:rsidP="004A0E2F">
      <w:r>
        <w:t>Proofreading.</w:t>
      </w:r>
    </w:p>
    <w:p w:rsidR="0004260F" w:rsidRDefault="0004260F" w:rsidP="004A0E2F">
      <w:r>
        <w:t>Creating writings.</w:t>
      </w:r>
    </w:p>
    <w:p w:rsidR="0004260F" w:rsidRDefault="00EB5E30" w:rsidP="004A0E2F">
      <w:r>
        <w:t>Novel review</w:t>
      </w:r>
    </w:p>
    <w:p w:rsidR="00EB5E30" w:rsidRDefault="00EB5E30" w:rsidP="004A0E2F"/>
    <w:p w:rsidR="00EB5E30" w:rsidRPr="00EB5E30" w:rsidRDefault="00EB5E30" w:rsidP="004A0E2F">
      <w:pPr>
        <w:rPr>
          <w:b/>
        </w:rPr>
      </w:pPr>
      <w:r w:rsidRPr="00235349">
        <w:rPr>
          <w:b/>
          <w:noProof/>
        </w:rPr>
        <w:lastRenderedPageBreak/>
        <w:t>Studypool</w:t>
      </w:r>
    </w:p>
    <w:p w:rsidR="00EB5E30" w:rsidRDefault="00EB5E30" w:rsidP="00EB5E30">
      <w:r>
        <w:t>Editing work.</w:t>
      </w:r>
    </w:p>
    <w:p w:rsidR="00EB5E30" w:rsidRDefault="00EB5E30" w:rsidP="00EB5E30">
      <w:r>
        <w:t>Paraphrasing.</w:t>
      </w:r>
    </w:p>
    <w:p w:rsidR="00EB5E30" w:rsidRDefault="00EB5E30" w:rsidP="00EB5E30">
      <w:r>
        <w:t>Proofreading.</w:t>
      </w:r>
    </w:p>
    <w:p w:rsidR="00EB5E30" w:rsidRDefault="00EB5E30" w:rsidP="00EB5E30">
      <w:r>
        <w:t>Creating writings.</w:t>
      </w:r>
    </w:p>
    <w:p w:rsidR="00EB5E30" w:rsidRDefault="00EB5E30" w:rsidP="00EB5E30">
      <w:r>
        <w:t>Novel review.</w:t>
      </w:r>
      <w:bookmarkStart w:id="0" w:name="_GoBack"/>
      <w:bookmarkEnd w:id="0"/>
    </w:p>
    <w:p w:rsidR="00EB5E30" w:rsidRDefault="00EB5E30" w:rsidP="004A0E2F"/>
    <w:p w:rsidR="00EB5E30" w:rsidRDefault="00EB5E30" w:rsidP="004A0E2F"/>
    <w:p w:rsidR="0004260F" w:rsidRDefault="0004260F" w:rsidP="004A0E2F"/>
    <w:p w:rsidR="0004260F" w:rsidRPr="004A0E2F" w:rsidRDefault="0004260F" w:rsidP="004A0E2F"/>
    <w:sectPr w:rsidR="0004260F" w:rsidRPr="004A0E2F" w:rsidSect="00CC2B81">
      <w:pgSz w:w="11899" w:h="17340"/>
      <w:pgMar w:top="955" w:right="452" w:bottom="457" w:left="455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0MbawMDQ3MwARSjpKwanFxZn5eSAFRrUAj+i0pywAAAA="/>
  </w:docVars>
  <w:rsids>
    <w:rsidRoot w:val="004A0E2F"/>
    <w:rsid w:val="0004260F"/>
    <w:rsid w:val="000713B2"/>
    <w:rsid w:val="00235349"/>
    <w:rsid w:val="004A0E2F"/>
    <w:rsid w:val="004E48CD"/>
    <w:rsid w:val="0071099F"/>
    <w:rsid w:val="00753D6B"/>
    <w:rsid w:val="008A2AF7"/>
    <w:rsid w:val="00B742A3"/>
    <w:rsid w:val="00D0365A"/>
    <w:rsid w:val="00EB5E30"/>
    <w:rsid w:val="00F5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2AFE59-7F69-4EE3-B08B-425C988D2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A0E2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53D6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bensonkome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19</Words>
  <Characters>1821</Characters>
  <Application>Microsoft Office Word</Application>
  <DocSecurity>0</DocSecurity>
  <Lines>15</Lines>
  <Paragraphs>4</Paragraphs>
  <ScaleCrop>false</ScaleCrop>
  <Company/>
  <LinksUpToDate>false</LinksUpToDate>
  <CharactersWithSpaces>21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en Benson</dc:creator>
  <cp:keywords/>
  <dc:description/>
  <cp:lastModifiedBy>BENSON</cp:lastModifiedBy>
  <cp:revision>12</cp:revision>
  <dcterms:created xsi:type="dcterms:W3CDTF">2016-12-25T12:51:00Z</dcterms:created>
  <dcterms:modified xsi:type="dcterms:W3CDTF">2017-03-18T09:42:00Z</dcterms:modified>
</cp:coreProperties>
</file>